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AE85EA" w14:textId="176A0F3F" w:rsidR="00303565" w:rsidRDefault="0035420A">
      <w:pPr>
        <w:rPr>
          <w:lang w:val="fr-CA"/>
        </w:rPr>
      </w:pPr>
      <w:r>
        <w:rPr>
          <w:lang w:val="fr-CA"/>
        </w:rPr>
        <w:t xml:space="preserve">Dervla Murphy est une écrivaine de voyage </w:t>
      </w:r>
      <w:r w:rsidR="00A94FCE">
        <w:rPr>
          <w:lang w:val="fr-CA"/>
        </w:rPr>
        <w:t xml:space="preserve">irlandaise </w:t>
      </w:r>
      <w:r>
        <w:rPr>
          <w:lang w:val="fr-CA"/>
        </w:rPr>
        <w:t xml:space="preserve">de renommée internationale. </w:t>
      </w:r>
      <w:r w:rsidR="00A94FCE">
        <w:rPr>
          <w:lang w:val="fr-CA"/>
        </w:rPr>
        <w:t>Elle est née</w:t>
      </w:r>
      <w:r>
        <w:rPr>
          <w:lang w:val="fr-CA"/>
        </w:rPr>
        <w:t xml:space="preserve"> le 28</w:t>
      </w:r>
      <w:r w:rsidR="00F55D3A">
        <w:rPr>
          <w:lang w:val="fr-CA"/>
        </w:rPr>
        <w:t> </w:t>
      </w:r>
      <w:r>
        <w:rPr>
          <w:lang w:val="fr-CA"/>
        </w:rPr>
        <w:t>novembre 1931 à Lismore, dans le comté de Waterford</w:t>
      </w:r>
      <w:r w:rsidR="002C0535">
        <w:rPr>
          <w:lang w:val="fr-CA"/>
        </w:rPr>
        <w:t>.</w:t>
      </w:r>
      <w:r w:rsidR="003A5B58">
        <w:rPr>
          <w:lang w:val="fr-CA"/>
        </w:rPr>
        <w:t xml:space="preserve"> </w:t>
      </w:r>
      <w:r w:rsidR="00EA19CA">
        <w:rPr>
          <w:lang w:val="fr-CA"/>
        </w:rPr>
        <w:t>Son père,</w:t>
      </w:r>
      <w:r w:rsidR="00A07991">
        <w:rPr>
          <w:lang w:val="fr-CA"/>
        </w:rPr>
        <w:t xml:space="preserve"> qui a passé trois ans en prison en raison de son adhésion à l’IR</w:t>
      </w:r>
      <w:r w:rsidR="0048018F">
        <w:rPr>
          <w:lang w:val="fr-CA"/>
        </w:rPr>
        <w:t xml:space="preserve">A, occupait le poste de bibliothécaire </w:t>
      </w:r>
      <w:r w:rsidR="00AA59C5">
        <w:rPr>
          <w:lang w:val="fr-CA"/>
        </w:rPr>
        <w:t xml:space="preserve">à Lismore. </w:t>
      </w:r>
      <w:r w:rsidR="007A3C50">
        <w:rPr>
          <w:lang w:val="fr-CA"/>
        </w:rPr>
        <w:t xml:space="preserve">Un an après la naissance de Dervla, sa mère a reçu un diagnostic d’arthrite rhumatoïde et son médecin lui a fortement suggéré de ne pas avoir d’autres enfants. </w:t>
      </w:r>
    </w:p>
    <w:p w14:paraId="63381096" w14:textId="1BB41E03" w:rsidR="00824BC4" w:rsidRDefault="00824BC4">
      <w:pPr>
        <w:rPr>
          <w:lang w:val="fr-CA"/>
        </w:rPr>
      </w:pPr>
      <w:r>
        <w:rPr>
          <w:lang w:val="fr-CA"/>
        </w:rPr>
        <w:t xml:space="preserve">Toute jeune, Dervla </w:t>
      </w:r>
      <w:r w:rsidR="0039645C">
        <w:rPr>
          <w:lang w:val="fr-CA"/>
        </w:rPr>
        <w:t>a manifesté sa volonté d’</w:t>
      </w:r>
      <w:r>
        <w:rPr>
          <w:lang w:val="fr-CA"/>
        </w:rPr>
        <w:t>écrire plus tard.</w:t>
      </w:r>
      <w:r w:rsidR="0003695E">
        <w:rPr>
          <w:lang w:val="fr-CA"/>
        </w:rPr>
        <w:t xml:space="preserve"> </w:t>
      </w:r>
      <w:r w:rsidR="00C3084E">
        <w:rPr>
          <w:lang w:val="fr-CA"/>
        </w:rPr>
        <w:t>À</w:t>
      </w:r>
      <w:r w:rsidR="0003695E">
        <w:rPr>
          <w:lang w:val="fr-CA"/>
        </w:rPr>
        <w:t xml:space="preserve"> l’âge de 10</w:t>
      </w:r>
      <w:r w:rsidR="00F55D3A">
        <w:rPr>
          <w:lang w:val="fr-CA"/>
        </w:rPr>
        <w:t> </w:t>
      </w:r>
      <w:r w:rsidR="0003695E">
        <w:rPr>
          <w:lang w:val="fr-CA"/>
        </w:rPr>
        <w:t>ans, elle a reçu une vieille bicyclette et un atlas pour son anniversaire, ce qui a changé le cours de sa vie.</w:t>
      </w:r>
      <w:r w:rsidR="002C48B0">
        <w:rPr>
          <w:lang w:val="fr-CA"/>
        </w:rPr>
        <w:t xml:space="preserve"> En effet, c’est à ce moment qu’elle a décidé qu’un jour, elle voyagerait à vélo jusqu’en Inde.</w:t>
      </w:r>
    </w:p>
    <w:p w14:paraId="0447E9D9" w14:textId="63863F39" w:rsidR="00087714" w:rsidRDefault="00087714">
      <w:pPr>
        <w:rPr>
          <w:lang w:val="fr-CA"/>
        </w:rPr>
      </w:pPr>
      <w:r>
        <w:rPr>
          <w:lang w:val="fr-CA"/>
        </w:rPr>
        <w:t>À 14</w:t>
      </w:r>
      <w:r w:rsidR="00F55D3A">
        <w:rPr>
          <w:lang w:val="fr-CA"/>
        </w:rPr>
        <w:t> </w:t>
      </w:r>
      <w:r>
        <w:rPr>
          <w:lang w:val="fr-CA"/>
        </w:rPr>
        <w:t xml:space="preserve">ans, elle a dû quitter l’école pour s’occuper de sa mère malade. </w:t>
      </w:r>
      <w:r w:rsidR="00993FF2">
        <w:rPr>
          <w:lang w:val="fr-CA"/>
        </w:rPr>
        <w:t>Celle-ci encourageait Dervla à partir à l’aventure sur sa monture : dès l’âge de 16</w:t>
      </w:r>
      <w:r w:rsidR="00F55D3A">
        <w:rPr>
          <w:lang w:val="fr-CA"/>
        </w:rPr>
        <w:t> </w:t>
      </w:r>
      <w:r w:rsidR="00993FF2">
        <w:rPr>
          <w:lang w:val="fr-CA"/>
        </w:rPr>
        <w:t xml:space="preserve">ans, elle a donc </w:t>
      </w:r>
      <w:r w:rsidR="009F2521">
        <w:rPr>
          <w:lang w:val="fr-CA"/>
        </w:rPr>
        <w:t>parcouru des kilomètres et des kilomètres dans quelques pays d’Europe, partant quelques semaines chaque fois. À la mort de sa mère, en août 1962, Dervla Murphy</w:t>
      </w:r>
      <w:r w:rsidR="0081789D">
        <w:rPr>
          <w:lang w:val="fr-CA"/>
        </w:rPr>
        <w:t>, libérée de ses contraintes domestiques,</w:t>
      </w:r>
      <w:r w:rsidR="009F2521">
        <w:rPr>
          <w:lang w:val="fr-CA"/>
        </w:rPr>
        <w:t xml:space="preserve"> </w:t>
      </w:r>
      <w:r w:rsidR="0081789D">
        <w:rPr>
          <w:lang w:val="fr-CA"/>
        </w:rPr>
        <w:t>a enfin pu réaliser le long voyage qu’elle préparait depuis si longtemps.</w:t>
      </w:r>
    </w:p>
    <w:p w14:paraId="6AD815EA" w14:textId="0CE3FFA2" w:rsidR="00811620" w:rsidRPr="0039645C" w:rsidRDefault="00811620">
      <w:pPr>
        <w:rPr>
          <w:lang w:val="fr-CA"/>
        </w:rPr>
      </w:pPr>
      <w:r>
        <w:rPr>
          <w:lang w:val="fr-CA"/>
        </w:rPr>
        <w:t>En 1963, elle a entrepris un long périple qui l’a menée de l’Irlande jusqu’en Inde, en passant par la Perse, la Bulgarie, l’Afghanistan et le Pakistan, entre autres.</w:t>
      </w:r>
      <w:r w:rsidR="003E0E6D">
        <w:rPr>
          <w:lang w:val="fr-CA"/>
        </w:rPr>
        <w:t xml:space="preserve"> </w:t>
      </w:r>
      <w:r w:rsidR="003E0E6D" w:rsidRPr="0039645C">
        <w:rPr>
          <w:lang w:val="fr-CA"/>
        </w:rPr>
        <w:t xml:space="preserve">Ce voyage, elle l’a relaté dans </w:t>
      </w:r>
      <w:r w:rsidR="003E0E6D" w:rsidRPr="0039645C">
        <w:rPr>
          <w:i/>
          <w:iCs/>
          <w:lang w:val="fr-CA"/>
        </w:rPr>
        <w:t>Full Tilt. Ireland to India with a Bicycle</w:t>
      </w:r>
      <w:r w:rsidR="003E0E6D" w:rsidRPr="0039645C">
        <w:rPr>
          <w:lang w:val="fr-CA"/>
        </w:rPr>
        <w:t>, publié en 1965.</w:t>
      </w:r>
      <w:r w:rsidR="00A72178" w:rsidRPr="0039645C">
        <w:rPr>
          <w:lang w:val="fr-CA"/>
        </w:rPr>
        <w:t xml:space="preserve"> </w:t>
      </w:r>
    </w:p>
    <w:p w14:paraId="21D2A400" w14:textId="12ECE74A" w:rsidR="001E1580" w:rsidRDefault="00851013">
      <w:pPr>
        <w:rPr>
          <w:lang w:val="fr-CA"/>
        </w:rPr>
      </w:pPr>
      <w:r w:rsidRPr="00851013">
        <w:rPr>
          <w:lang w:val="fr-CA"/>
        </w:rPr>
        <w:t>Forte du succès de son p</w:t>
      </w:r>
      <w:r>
        <w:rPr>
          <w:lang w:val="fr-CA"/>
        </w:rPr>
        <w:t xml:space="preserve">remier livre, Dervla Murphy a poursuivi dans cette voie, cumulant les voyages et les livres au fil du temps. </w:t>
      </w:r>
    </w:p>
    <w:p w14:paraId="2571B13D" w14:textId="04AF2710" w:rsidR="00851013" w:rsidRDefault="00837F12">
      <w:pPr>
        <w:rPr>
          <w:lang w:val="fr-CA"/>
        </w:rPr>
      </w:pPr>
      <w:r>
        <w:rPr>
          <w:lang w:val="fr-CA"/>
        </w:rPr>
        <w:t xml:space="preserve">En 1968, elle a eu une fille, Rachel. </w:t>
      </w:r>
      <w:r w:rsidR="00D13E32">
        <w:rPr>
          <w:lang w:val="fr-CA"/>
        </w:rPr>
        <w:t xml:space="preserve">Elle a alors mis </w:t>
      </w:r>
      <w:r w:rsidR="005A095F">
        <w:rPr>
          <w:lang w:val="fr-CA"/>
        </w:rPr>
        <w:t>en veilleus</w:t>
      </w:r>
      <w:r w:rsidR="000A4612">
        <w:rPr>
          <w:lang w:val="fr-CA"/>
        </w:rPr>
        <w:t>e sa vie de voyageuse, jusqu’à ce que la petite ait 5</w:t>
      </w:r>
      <w:r w:rsidR="00F55D3A">
        <w:rPr>
          <w:lang w:val="fr-CA"/>
        </w:rPr>
        <w:t> </w:t>
      </w:r>
      <w:r w:rsidR="000A4612">
        <w:rPr>
          <w:lang w:val="fr-CA"/>
        </w:rPr>
        <w:t xml:space="preserve">ans. </w:t>
      </w:r>
      <w:r w:rsidR="00A26FBF">
        <w:rPr>
          <w:lang w:val="fr-CA"/>
        </w:rPr>
        <w:t>Depuis, e</w:t>
      </w:r>
      <w:r w:rsidR="000A4612">
        <w:rPr>
          <w:lang w:val="fr-CA"/>
        </w:rPr>
        <w:t>lles ont parcouru</w:t>
      </w:r>
      <w:r w:rsidR="00A26FBF">
        <w:rPr>
          <w:lang w:val="fr-CA"/>
        </w:rPr>
        <w:t xml:space="preserve"> ensemble</w:t>
      </w:r>
      <w:r w:rsidR="000A4612">
        <w:rPr>
          <w:lang w:val="fr-CA"/>
        </w:rPr>
        <w:t xml:space="preserve"> l’Inde, le Cameroun, Madagascar</w:t>
      </w:r>
      <w:r w:rsidR="00AC36FE">
        <w:rPr>
          <w:lang w:val="fr-CA"/>
        </w:rPr>
        <w:t xml:space="preserve"> et, plus récemment, accompagnées des trois filles de Rachel, elles ont visité Cuba. </w:t>
      </w:r>
    </w:p>
    <w:p w14:paraId="3FD2FE2D" w14:textId="3A338CB9" w:rsidR="009A085D" w:rsidRDefault="00811BD8">
      <w:pPr>
        <w:rPr>
          <w:lang w:val="fr-CA"/>
        </w:rPr>
      </w:pPr>
      <w:r>
        <w:rPr>
          <w:lang w:val="fr-CA"/>
        </w:rPr>
        <w:t>De ses nombreux voyages, Dervla Murphy a développé une conscience sociale et environnementale qui</w:t>
      </w:r>
      <w:r w:rsidR="00124B26">
        <w:rPr>
          <w:lang w:val="fr-CA"/>
        </w:rPr>
        <w:t xml:space="preserve"> a teinté ses écrits. </w:t>
      </w:r>
      <w:r w:rsidR="00B30D27">
        <w:rPr>
          <w:lang w:val="fr-CA"/>
        </w:rPr>
        <w:t>Son écriture a évol</w:t>
      </w:r>
      <w:r w:rsidR="00146DBE">
        <w:rPr>
          <w:lang w:val="fr-CA"/>
        </w:rPr>
        <w:t>ué</w:t>
      </w:r>
      <w:r w:rsidR="0037594D">
        <w:rPr>
          <w:lang w:val="fr-CA"/>
        </w:rPr>
        <w:t xml:space="preserve">. </w:t>
      </w:r>
      <w:r w:rsidR="000810AC">
        <w:rPr>
          <w:lang w:val="fr-CA"/>
        </w:rPr>
        <w:t>Elle a parcouru des pays ravagés et laissé leurs habitants témoigner de leur vie en ces lieux meurtris.</w:t>
      </w:r>
      <w:r w:rsidR="000810AC">
        <w:rPr>
          <w:lang w:val="fr-CA"/>
        </w:rPr>
        <w:t xml:space="preserve"> Et </w:t>
      </w:r>
      <w:bookmarkStart w:id="0" w:name="_GoBack"/>
      <w:bookmarkEnd w:id="0"/>
      <w:r w:rsidR="003C45B2">
        <w:rPr>
          <w:lang w:val="fr-CA"/>
        </w:rPr>
        <w:t xml:space="preserve">dans ses chroniques de voyage, elle a </w:t>
      </w:r>
      <w:r w:rsidR="003A281A">
        <w:rPr>
          <w:lang w:val="fr-CA"/>
        </w:rPr>
        <w:t>donné</w:t>
      </w:r>
      <w:r w:rsidR="003C45B2">
        <w:rPr>
          <w:lang w:val="fr-CA"/>
        </w:rPr>
        <w:t xml:space="preserve"> de plus en plus de place à la mise en contexte socio-politique</w:t>
      </w:r>
      <w:r w:rsidR="003120B6">
        <w:rPr>
          <w:lang w:val="fr-CA"/>
        </w:rPr>
        <w:t>.</w:t>
      </w:r>
      <w:r w:rsidR="000E50B9">
        <w:rPr>
          <w:lang w:val="fr-CA"/>
        </w:rPr>
        <w:t xml:space="preserve"> </w:t>
      </w:r>
    </w:p>
    <w:p w14:paraId="27B76583" w14:textId="79E42100" w:rsidR="009353A6" w:rsidRDefault="009353A6">
      <w:pPr>
        <w:rPr>
          <w:lang w:val="fr-CA"/>
        </w:rPr>
      </w:pPr>
      <w:r>
        <w:rPr>
          <w:lang w:val="fr-CA"/>
        </w:rPr>
        <w:t>Bibliographie</w:t>
      </w:r>
    </w:p>
    <w:p w14:paraId="1925334B" w14:textId="3048D803" w:rsidR="00115530" w:rsidRDefault="00115530">
      <w:pPr>
        <w:rPr>
          <w:lang w:val="fr-CA"/>
        </w:rPr>
      </w:pPr>
      <w:r>
        <w:rPr>
          <w:lang w:val="fr-CA"/>
        </w:rPr>
        <w:t>Les titres de Dervla Murphy ne sont pas encore traduits en français.</w:t>
      </w:r>
    </w:p>
    <w:p w14:paraId="58E41219" w14:textId="77777777" w:rsidR="003568AF" w:rsidRPr="003568AF" w:rsidRDefault="003568AF" w:rsidP="0018490A">
      <w:pPr>
        <w:numPr>
          <w:ilvl w:val="0"/>
          <w:numId w:val="4"/>
        </w:numPr>
        <w:spacing w:before="100" w:beforeAutospacing="1" w:after="24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3568AF">
        <w:rPr>
          <w:rFonts w:ascii="Times New Roman" w:eastAsia="Times New Roman" w:hAnsi="Times New Roman" w:cs="Times New Roman"/>
          <w:sz w:val="24"/>
          <w:szCs w:val="24"/>
          <w:lang w:eastAsia="en-CA"/>
        </w:rPr>
        <w:t>1965: </w:t>
      </w:r>
      <w:r w:rsidRPr="003568AF">
        <w:rPr>
          <w:rFonts w:ascii="Times New Roman" w:eastAsia="Times New Roman" w:hAnsi="Times New Roman" w:cs="Times New Roman"/>
          <w:i/>
          <w:iCs/>
          <w:sz w:val="24"/>
          <w:szCs w:val="24"/>
          <w:lang w:eastAsia="en-CA"/>
        </w:rPr>
        <w:t>Full Tilt: Ireland to India With a Bicycle</w:t>
      </w:r>
    </w:p>
    <w:p w14:paraId="409735CE" w14:textId="77777777" w:rsidR="003568AF" w:rsidRPr="003568AF" w:rsidRDefault="003568AF" w:rsidP="0018490A">
      <w:pPr>
        <w:numPr>
          <w:ilvl w:val="0"/>
          <w:numId w:val="4"/>
        </w:numPr>
        <w:spacing w:before="100" w:beforeAutospacing="1" w:after="24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3568AF">
        <w:rPr>
          <w:rFonts w:ascii="Times New Roman" w:eastAsia="Times New Roman" w:hAnsi="Times New Roman" w:cs="Times New Roman"/>
          <w:sz w:val="24"/>
          <w:szCs w:val="24"/>
          <w:lang w:eastAsia="en-CA"/>
        </w:rPr>
        <w:t>1966: </w:t>
      </w:r>
      <w:r w:rsidRPr="003568AF">
        <w:rPr>
          <w:rFonts w:ascii="Times New Roman" w:eastAsia="Times New Roman" w:hAnsi="Times New Roman" w:cs="Times New Roman"/>
          <w:i/>
          <w:iCs/>
          <w:sz w:val="24"/>
          <w:szCs w:val="24"/>
          <w:lang w:eastAsia="en-CA"/>
        </w:rPr>
        <w:t>Tibetan Foothold</w:t>
      </w:r>
    </w:p>
    <w:p w14:paraId="03F7E8D2" w14:textId="77777777" w:rsidR="003568AF" w:rsidRPr="003568AF" w:rsidRDefault="003568AF" w:rsidP="0018490A">
      <w:pPr>
        <w:numPr>
          <w:ilvl w:val="0"/>
          <w:numId w:val="4"/>
        </w:numPr>
        <w:spacing w:before="100" w:beforeAutospacing="1" w:after="24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3568AF">
        <w:rPr>
          <w:rFonts w:ascii="Times New Roman" w:eastAsia="Times New Roman" w:hAnsi="Times New Roman" w:cs="Times New Roman"/>
          <w:sz w:val="24"/>
          <w:szCs w:val="24"/>
          <w:lang w:eastAsia="en-CA"/>
        </w:rPr>
        <w:t>1967: </w:t>
      </w:r>
      <w:r w:rsidRPr="003568AF">
        <w:rPr>
          <w:rFonts w:ascii="Times New Roman" w:eastAsia="Times New Roman" w:hAnsi="Times New Roman" w:cs="Times New Roman"/>
          <w:i/>
          <w:iCs/>
          <w:sz w:val="24"/>
          <w:szCs w:val="24"/>
          <w:lang w:eastAsia="en-CA"/>
        </w:rPr>
        <w:t>The Waiting Land: a Spell in Nepal</w:t>
      </w:r>
    </w:p>
    <w:p w14:paraId="58AB709E" w14:textId="77777777" w:rsidR="003568AF" w:rsidRPr="003568AF" w:rsidRDefault="003568AF" w:rsidP="0018490A">
      <w:pPr>
        <w:numPr>
          <w:ilvl w:val="0"/>
          <w:numId w:val="4"/>
        </w:numPr>
        <w:spacing w:before="100" w:beforeAutospacing="1" w:after="24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3568AF">
        <w:rPr>
          <w:rFonts w:ascii="Times New Roman" w:eastAsia="Times New Roman" w:hAnsi="Times New Roman" w:cs="Times New Roman"/>
          <w:sz w:val="24"/>
          <w:szCs w:val="24"/>
          <w:lang w:eastAsia="en-CA"/>
        </w:rPr>
        <w:t>1968: </w:t>
      </w:r>
      <w:r w:rsidRPr="003568AF">
        <w:rPr>
          <w:rFonts w:ascii="Times New Roman" w:eastAsia="Times New Roman" w:hAnsi="Times New Roman" w:cs="Times New Roman"/>
          <w:i/>
          <w:iCs/>
          <w:sz w:val="24"/>
          <w:szCs w:val="24"/>
          <w:lang w:eastAsia="en-CA"/>
        </w:rPr>
        <w:t>In Ethiopia with a Mule</w:t>
      </w:r>
    </w:p>
    <w:p w14:paraId="440C3D4F" w14:textId="77777777" w:rsidR="003568AF" w:rsidRPr="003568AF" w:rsidRDefault="003568AF" w:rsidP="0018490A">
      <w:pPr>
        <w:numPr>
          <w:ilvl w:val="0"/>
          <w:numId w:val="4"/>
        </w:numPr>
        <w:spacing w:before="100" w:beforeAutospacing="1" w:after="24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3568AF">
        <w:rPr>
          <w:rFonts w:ascii="Times New Roman" w:eastAsia="Times New Roman" w:hAnsi="Times New Roman" w:cs="Times New Roman"/>
          <w:sz w:val="24"/>
          <w:szCs w:val="24"/>
          <w:lang w:eastAsia="en-CA"/>
        </w:rPr>
        <w:t>1976: </w:t>
      </w:r>
      <w:r w:rsidRPr="003568AF">
        <w:rPr>
          <w:rFonts w:ascii="Times New Roman" w:eastAsia="Times New Roman" w:hAnsi="Times New Roman" w:cs="Times New Roman"/>
          <w:i/>
          <w:iCs/>
          <w:sz w:val="24"/>
          <w:szCs w:val="24"/>
          <w:lang w:eastAsia="en-CA"/>
        </w:rPr>
        <w:t>On a Shoestring to Coorg: an Experience of South India</w:t>
      </w:r>
    </w:p>
    <w:p w14:paraId="2498C65C" w14:textId="77777777" w:rsidR="003568AF" w:rsidRPr="003568AF" w:rsidRDefault="003568AF" w:rsidP="0018490A">
      <w:pPr>
        <w:numPr>
          <w:ilvl w:val="0"/>
          <w:numId w:val="4"/>
        </w:numPr>
        <w:spacing w:before="100" w:beforeAutospacing="1" w:after="24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3568AF">
        <w:rPr>
          <w:rFonts w:ascii="Times New Roman" w:eastAsia="Times New Roman" w:hAnsi="Times New Roman" w:cs="Times New Roman"/>
          <w:sz w:val="24"/>
          <w:szCs w:val="24"/>
          <w:lang w:eastAsia="en-CA"/>
        </w:rPr>
        <w:t>1977: </w:t>
      </w:r>
      <w:r w:rsidRPr="003568AF">
        <w:rPr>
          <w:rFonts w:ascii="Times New Roman" w:eastAsia="Times New Roman" w:hAnsi="Times New Roman" w:cs="Times New Roman"/>
          <w:i/>
          <w:iCs/>
          <w:sz w:val="24"/>
          <w:szCs w:val="24"/>
          <w:lang w:eastAsia="en-CA"/>
        </w:rPr>
        <w:t>Where the Indus is Young: a Winter in Baltistan</w:t>
      </w:r>
    </w:p>
    <w:p w14:paraId="13FE75EA" w14:textId="77777777" w:rsidR="003568AF" w:rsidRPr="003568AF" w:rsidRDefault="003568AF" w:rsidP="0018490A">
      <w:pPr>
        <w:numPr>
          <w:ilvl w:val="0"/>
          <w:numId w:val="4"/>
        </w:numPr>
        <w:spacing w:before="100" w:beforeAutospacing="1" w:after="24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3568AF">
        <w:rPr>
          <w:rFonts w:ascii="Times New Roman" w:eastAsia="Times New Roman" w:hAnsi="Times New Roman" w:cs="Times New Roman"/>
          <w:sz w:val="24"/>
          <w:szCs w:val="24"/>
          <w:lang w:eastAsia="en-CA"/>
        </w:rPr>
        <w:t>1978: </w:t>
      </w:r>
      <w:r w:rsidRPr="003568AF">
        <w:rPr>
          <w:rFonts w:ascii="Times New Roman" w:eastAsia="Times New Roman" w:hAnsi="Times New Roman" w:cs="Times New Roman"/>
          <w:i/>
          <w:iCs/>
          <w:sz w:val="24"/>
          <w:szCs w:val="24"/>
          <w:lang w:eastAsia="en-CA"/>
        </w:rPr>
        <w:t>A Place Apart</w:t>
      </w:r>
    </w:p>
    <w:p w14:paraId="23FE5838" w14:textId="2DEEBBB4" w:rsidR="003568AF" w:rsidRPr="003568AF" w:rsidRDefault="003568AF" w:rsidP="0018490A">
      <w:pPr>
        <w:numPr>
          <w:ilvl w:val="0"/>
          <w:numId w:val="4"/>
        </w:numPr>
        <w:spacing w:before="100" w:beforeAutospacing="1" w:after="24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3568AF">
        <w:rPr>
          <w:rFonts w:ascii="Times New Roman" w:eastAsia="Times New Roman" w:hAnsi="Times New Roman" w:cs="Times New Roman"/>
          <w:sz w:val="24"/>
          <w:szCs w:val="24"/>
          <w:lang w:eastAsia="en-CA"/>
        </w:rPr>
        <w:t>1979: </w:t>
      </w:r>
      <w:r w:rsidRPr="003568AF">
        <w:rPr>
          <w:rFonts w:ascii="Times New Roman" w:eastAsia="Times New Roman" w:hAnsi="Times New Roman" w:cs="Times New Roman"/>
          <w:i/>
          <w:iCs/>
          <w:sz w:val="24"/>
          <w:szCs w:val="24"/>
          <w:lang w:eastAsia="en-CA"/>
        </w:rPr>
        <w:t>Wheels Within Wheels</w:t>
      </w:r>
      <w:r w:rsidRPr="003568AF">
        <w:rPr>
          <w:rFonts w:ascii="Times New Roman" w:eastAsia="Times New Roman" w:hAnsi="Times New Roman" w:cs="Times New Roman"/>
          <w:sz w:val="24"/>
          <w:szCs w:val="24"/>
          <w:lang w:eastAsia="en-CA"/>
        </w:rPr>
        <w:t> (autobiograph</w:t>
      </w:r>
      <w:r>
        <w:rPr>
          <w:rFonts w:ascii="Times New Roman" w:eastAsia="Times New Roman" w:hAnsi="Times New Roman" w:cs="Times New Roman"/>
          <w:sz w:val="24"/>
          <w:szCs w:val="24"/>
          <w:lang w:eastAsia="en-CA"/>
        </w:rPr>
        <w:t>ie</w:t>
      </w:r>
      <w:r w:rsidRPr="003568AF">
        <w:rPr>
          <w:rFonts w:ascii="Times New Roman" w:eastAsia="Times New Roman" w:hAnsi="Times New Roman" w:cs="Times New Roman"/>
          <w:sz w:val="24"/>
          <w:szCs w:val="24"/>
          <w:lang w:eastAsia="en-CA"/>
        </w:rPr>
        <w:t>)</w:t>
      </w:r>
    </w:p>
    <w:p w14:paraId="6F8B1762" w14:textId="77777777" w:rsidR="003568AF" w:rsidRPr="003568AF" w:rsidRDefault="003568AF" w:rsidP="0018490A">
      <w:pPr>
        <w:numPr>
          <w:ilvl w:val="0"/>
          <w:numId w:val="4"/>
        </w:numPr>
        <w:spacing w:before="100" w:beforeAutospacing="1" w:after="24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3568AF">
        <w:rPr>
          <w:rFonts w:ascii="Times New Roman" w:eastAsia="Times New Roman" w:hAnsi="Times New Roman" w:cs="Times New Roman"/>
          <w:sz w:val="24"/>
          <w:szCs w:val="24"/>
          <w:lang w:eastAsia="en-CA"/>
        </w:rPr>
        <w:t>1982: </w:t>
      </w:r>
      <w:r w:rsidRPr="003568AF">
        <w:rPr>
          <w:rFonts w:ascii="Times New Roman" w:eastAsia="Times New Roman" w:hAnsi="Times New Roman" w:cs="Times New Roman"/>
          <w:i/>
          <w:iCs/>
          <w:sz w:val="24"/>
          <w:szCs w:val="24"/>
          <w:lang w:eastAsia="en-CA"/>
        </w:rPr>
        <w:t>Race to the Finish? the Nuclear Stakes</w:t>
      </w:r>
    </w:p>
    <w:p w14:paraId="460D0FE6" w14:textId="77777777" w:rsidR="003568AF" w:rsidRPr="003568AF" w:rsidRDefault="003568AF" w:rsidP="0018490A">
      <w:pPr>
        <w:numPr>
          <w:ilvl w:val="0"/>
          <w:numId w:val="4"/>
        </w:numPr>
        <w:spacing w:before="100" w:beforeAutospacing="1" w:after="24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3568AF">
        <w:rPr>
          <w:rFonts w:ascii="Times New Roman" w:eastAsia="Times New Roman" w:hAnsi="Times New Roman" w:cs="Times New Roman"/>
          <w:sz w:val="24"/>
          <w:szCs w:val="24"/>
          <w:lang w:eastAsia="en-CA"/>
        </w:rPr>
        <w:t>1983: </w:t>
      </w:r>
      <w:r w:rsidRPr="003568AF">
        <w:rPr>
          <w:rFonts w:ascii="Times New Roman" w:eastAsia="Times New Roman" w:hAnsi="Times New Roman" w:cs="Times New Roman"/>
          <w:i/>
          <w:iCs/>
          <w:sz w:val="24"/>
          <w:szCs w:val="24"/>
          <w:lang w:eastAsia="en-CA"/>
        </w:rPr>
        <w:t>Eight Feet in the Andes: Travels with a Mule in Unknown Peru</w:t>
      </w:r>
    </w:p>
    <w:p w14:paraId="7E27C9C9" w14:textId="77777777" w:rsidR="003568AF" w:rsidRPr="003568AF" w:rsidRDefault="003568AF" w:rsidP="0018490A">
      <w:pPr>
        <w:numPr>
          <w:ilvl w:val="0"/>
          <w:numId w:val="4"/>
        </w:numPr>
        <w:spacing w:before="100" w:beforeAutospacing="1" w:after="24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3568AF">
        <w:rPr>
          <w:rFonts w:ascii="Times New Roman" w:eastAsia="Times New Roman" w:hAnsi="Times New Roman" w:cs="Times New Roman"/>
          <w:sz w:val="24"/>
          <w:szCs w:val="24"/>
          <w:lang w:eastAsia="en-CA"/>
        </w:rPr>
        <w:t>1985: </w:t>
      </w:r>
      <w:r w:rsidRPr="003568AF">
        <w:rPr>
          <w:rFonts w:ascii="Times New Roman" w:eastAsia="Times New Roman" w:hAnsi="Times New Roman" w:cs="Times New Roman"/>
          <w:i/>
          <w:iCs/>
          <w:sz w:val="24"/>
          <w:szCs w:val="24"/>
          <w:lang w:eastAsia="en-CA"/>
        </w:rPr>
        <w:t>Muddling through in Madagascar</w:t>
      </w:r>
    </w:p>
    <w:p w14:paraId="57751F0D" w14:textId="77777777" w:rsidR="003568AF" w:rsidRPr="003568AF" w:rsidRDefault="003568AF" w:rsidP="0018490A">
      <w:pPr>
        <w:numPr>
          <w:ilvl w:val="0"/>
          <w:numId w:val="4"/>
        </w:numPr>
        <w:spacing w:before="100" w:beforeAutospacing="1" w:after="24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3568AF">
        <w:rPr>
          <w:rFonts w:ascii="Times New Roman" w:eastAsia="Times New Roman" w:hAnsi="Times New Roman" w:cs="Times New Roman"/>
          <w:sz w:val="24"/>
          <w:szCs w:val="24"/>
          <w:lang w:eastAsia="en-CA"/>
        </w:rPr>
        <w:lastRenderedPageBreak/>
        <w:t>1985: </w:t>
      </w:r>
      <w:r w:rsidRPr="003568AF">
        <w:rPr>
          <w:rFonts w:ascii="Times New Roman" w:eastAsia="Times New Roman" w:hAnsi="Times New Roman" w:cs="Times New Roman"/>
          <w:i/>
          <w:iCs/>
          <w:sz w:val="24"/>
          <w:szCs w:val="24"/>
          <w:lang w:eastAsia="en-CA"/>
        </w:rPr>
        <w:t>Changing the Problem: Post-forum Reflections</w:t>
      </w:r>
    </w:p>
    <w:p w14:paraId="43351974" w14:textId="77777777" w:rsidR="003568AF" w:rsidRPr="003568AF" w:rsidRDefault="003568AF" w:rsidP="0018490A">
      <w:pPr>
        <w:numPr>
          <w:ilvl w:val="0"/>
          <w:numId w:val="4"/>
        </w:numPr>
        <w:spacing w:before="100" w:beforeAutospacing="1" w:after="24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3568AF">
        <w:rPr>
          <w:rFonts w:ascii="Times New Roman" w:eastAsia="Times New Roman" w:hAnsi="Times New Roman" w:cs="Times New Roman"/>
          <w:sz w:val="24"/>
          <w:szCs w:val="24"/>
          <w:lang w:eastAsia="en-CA"/>
        </w:rPr>
        <w:t>1985: </w:t>
      </w:r>
      <w:r w:rsidRPr="003568AF">
        <w:rPr>
          <w:rFonts w:ascii="Times New Roman" w:eastAsia="Times New Roman" w:hAnsi="Times New Roman" w:cs="Times New Roman"/>
          <w:i/>
          <w:iCs/>
          <w:sz w:val="24"/>
          <w:szCs w:val="24"/>
          <w:lang w:eastAsia="en-CA"/>
        </w:rPr>
        <w:t>Ireland</w:t>
      </w:r>
      <w:r w:rsidRPr="003568AF">
        <w:rPr>
          <w:rFonts w:ascii="Times New Roman" w:eastAsia="Times New Roman" w:hAnsi="Times New Roman" w:cs="Times New Roman"/>
          <w:sz w:val="24"/>
          <w:szCs w:val="24"/>
          <w:lang w:eastAsia="en-CA"/>
        </w:rPr>
        <w:t>, Orbis</w:t>
      </w:r>
    </w:p>
    <w:p w14:paraId="671E47E9" w14:textId="77777777" w:rsidR="003568AF" w:rsidRPr="003568AF" w:rsidRDefault="003568AF" w:rsidP="0018490A">
      <w:pPr>
        <w:numPr>
          <w:ilvl w:val="0"/>
          <w:numId w:val="4"/>
        </w:numPr>
        <w:spacing w:before="100" w:beforeAutospacing="1" w:after="24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3568AF">
        <w:rPr>
          <w:rFonts w:ascii="Times New Roman" w:eastAsia="Times New Roman" w:hAnsi="Times New Roman" w:cs="Times New Roman"/>
          <w:sz w:val="24"/>
          <w:szCs w:val="24"/>
          <w:lang w:eastAsia="en-CA"/>
        </w:rPr>
        <w:t>1987: </w:t>
      </w:r>
      <w:r w:rsidRPr="003568AF">
        <w:rPr>
          <w:rFonts w:ascii="Times New Roman" w:eastAsia="Times New Roman" w:hAnsi="Times New Roman" w:cs="Times New Roman"/>
          <w:i/>
          <w:iCs/>
          <w:sz w:val="24"/>
          <w:szCs w:val="24"/>
          <w:lang w:eastAsia="en-CA"/>
        </w:rPr>
        <w:t>Tales From Two Cities: Travels of Another Sort</w:t>
      </w:r>
    </w:p>
    <w:p w14:paraId="0FB9AE82" w14:textId="77777777" w:rsidR="003568AF" w:rsidRPr="003568AF" w:rsidRDefault="003568AF" w:rsidP="0018490A">
      <w:pPr>
        <w:numPr>
          <w:ilvl w:val="0"/>
          <w:numId w:val="4"/>
        </w:numPr>
        <w:spacing w:before="100" w:beforeAutospacing="1" w:after="24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3568AF">
        <w:rPr>
          <w:rFonts w:ascii="Times New Roman" w:eastAsia="Times New Roman" w:hAnsi="Times New Roman" w:cs="Times New Roman"/>
          <w:sz w:val="24"/>
          <w:szCs w:val="24"/>
          <w:lang w:eastAsia="en-CA"/>
        </w:rPr>
        <w:t>1990: </w:t>
      </w:r>
      <w:r w:rsidRPr="003568AF">
        <w:rPr>
          <w:rFonts w:ascii="Times New Roman" w:eastAsia="Times New Roman" w:hAnsi="Times New Roman" w:cs="Times New Roman"/>
          <w:i/>
          <w:iCs/>
          <w:sz w:val="24"/>
          <w:szCs w:val="24"/>
          <w:lang w:eastAsia="en-CA"/>
        </w:rPr>
        <w:t>Cameroon with Egbert</w:t>
      </w:r>
    </w:p>
    <w:p w14:paraId="6168642D" w14:textId="77777777" w:rsidR="003568AF" w:rsidRPr="003568AF" w:rsidRDefault="003568AF" w:rsidP="0018490A">
      <w:pPr>
        <w:numPr>
          <w:ilvl w:val="0"/>
          <w:numId w:val="4"/>
        </w:numPr>
        <w:spacing w:before="100" w:beforeAutospacing="1" w:after="24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3568AF">
        <w:rPr>
          <w:rFonts w:ascii="Times New Roman" w:eastAsia="Times New Roman" w:hAnsi="Times New Roman" w:cs="Times New Roman"/>
          <w:sz w:val="24"/>
          <w:szCs w:val="24"/>
          <w:lang w:eastAsia="en-CA"/>
        </w:rPr>
        <w:t>1993: </w:t>
      </w:r>
      <w:r w:rsidRPr="003568AF">
        <w:rPr>
          <w:rFonts w:ascii="Times New Roman" w:eastAsia="Times New Roman" w:hAnsi="Times New Roman" w:cs="Times New Roman"/>
          <w:i/>
          <w:iCs/>
          <w:sz w:val="24"/>
          <w:szCs w:val="24"/>
          <w:lang w:eastAsia="en-CA"/>
        </w:rPr>
        <w:t>Transylvania and Beyond</w:t>
      </w:r>
    </w:p>
    <w:p w14:paraId="7CD7FFF7" w14:textId="77777777" w:rsidR="003568AF" w:rsidRPr="003568AF" w:rsidRDefault="003568AF" w:rsidP="0018490A">
      <w:pPr>
        <w:numPr>
          <w:ilvl w:val="0"/>
          <w:numId w:val="4"/>
        </w:numPr>
        <w:spacing w:before="100" w:beforeAutospacing="1" w:after="24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3568AF">
        <w:rPr>
          <w:rFonts w:ascii="Times New Roman" w:eastAsia="Times New Roman" w:hAnsi="Times New Roman" w:cs="Times New Roman"/>
          <w:sz w:val="24"/>
          <w:szCs w:val="24"/>
          <w:lang w:eastAsia="en-CA"/>
        </w:rPr>
        <w:t>1995: </w:t>
      </w:r>
      <w:r w:rsidRPr="003568AF">
        <w:rPr>
          <w:rFonts w:ascii="Times New Roman" w:eastAsia="Times New Roman" w:hAnsi="Times New Roman" w:cs="Times New Roman"/>
          <w:i/>
          <w:iCs/>
          <w:sz w:val="24"/>
          <w:szCs w:val="24"/>
          <w:lang w:eastAsia="en-CA"/>
        </w:rPr>
        <w:t>The Ukimwi Road: from Kenya to Zimbabwe</w:t>
      </w:r>
    </w:p>
    <w:p w14:paraId="05839CF9" w14:textId="77777777" w:rsidR="003568AF" w:rsidRPr="003568AF" w:rsidRDefault="003568AF" w:rsidP="0018490A">
      <w:pPr>
        <w:numPr>
          <w:ilvl w:val="0"/>
          <w:numId w:val="4"/>
        </w:numPr>
        <w:spacing w:before="100" w:beforeAutospacing="1" w:after="24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3568AF">
        <w:rPr>
          <w:rFonts w:ascii="Times New Roman" w:eastAsia="Times New Roman" w:hAnsi="Times New Roman" w:cs="Times New Roman"/>
          <w:sz w:val="24"/>
          <w:szCs w:val="24"/>
          <w:lang w:eastAsia="en-CA"/>
        </w:rPr>
        <w:t>1998: </w:t>
      </w:r>
      <w:r w:rsidRPr="003568AF">
        <w:rPr>
          <w:rFonts w:ascii="Times New Roman" w:eastAsia="Times New Roman" w:hAnsi="Times New Roman" w:cs="Times New Roman"/>
          <w:i/>
          <w:iCs/>
          <w:sz w:val="24"/>
          <w:szCs w:val="24"/>
          <w:lang w:eastAsia="en-CA"/>
        </w:rPr>
        <w:t>Visiting Rwanda</w:t>
      </w:r>
    </w:p>
    <w:p w14:paraId="2529A1D9" w14:textId="77777777" w:rsidR="003568AF" w:rsidRPr="003568AF" w:rsidRDefault="003568AF" w:rsidP="0018490A">
      <w:pPr>
        <w:numPr>
          <w:ilvl w:val="0"/>
          <w:numId w:val="4"/>
        </w:numPr>
        <w:spacing w:before="100" w:beforeAutospacing="1" w:after="24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3568AF">
        <w:rPr>
          <w:rFonts w:ascii="Times New Roman" w:eastAsia="Times New Roman" w:hAnsi="Times New Roman" w:cs="Times New Roman"/>
          <w:sz w:val="24"/>
          <w:szCs w:val="24"/>
          <w:lang w:eastAsia="en-CA"/>
        </w:rPr>
        <w:t>1999: </w:t>
      </w:r>
      <w:r w:rsidRPr="003568AF">
        <w:rPr>
          <w:rFonts w:ascii="Times New Roman" w:eastAsia="Times New Roman" w:hAnsi="Times New Roman" w:cs="Times New Roman"/>
          <w:i/>
          <w:iCs/>
          <w:sz w:val="24"/>
          <w:szCs w:val="24"/>
          <w:lang w:eastAsia="en-CA"/>
        </w:rPr>
        <w:t>South from the Limpopo: Travels through South Africa</w:t>
      </w:r>
    </w:p>
    <w:p w14:paraId="4932CDCF" w14:textId="77777777" w:rsidR="003568AF" w:rsidRPr="003568AF" w:rsidRDefault="003568AF" w:rsidP="0018490A">
      <w:pPr>
        <w:numPr>
          <w:ilvl w:val="0"/>
          <w:numId w:val="4"/>
        </w:numPr>
        <w:spacing w:before="100" w:beforeAutospacing="1" w:after="24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3568AF">
        <w:rPr>
          <w:rFonts w:ascii="Times New Roman" w:eastAsia="Times New Roman" w:hAnsi="Times New Roman" w:cs="Times New Roman"/>
          <w:sz w:val="24"/>
          <w:szCs w:val="24"/>
          <w:lang w:eastAsia="en-CA"/>
        </w:rPr>
        <w:t>2001: </w:t>
      </w:r>
      <w:r w:rsidRPr="003568AF">
        <w:rPr>
          <w:rFonts w:ascii="Times New Roman" w:eastAsia="Times New Roman" w:hAnsi="Times New Roman" w:cs="Times New Roman"/>
          <w:i/>
          <w:iCs/>
          <w:sz w:val="24"/>
          <w:szCs w:val="24"/>
          <w:lang w:eastAsia="en-CA"/>
        </w:rPr>
        <w:t>One Foot in Laos</w:t>
      </w:r>
    </w:p>
    <w:p w14:paraId="3D0E5F15" w14:textId="77777777" w:rsidR="003568AF" w:rsidRPr="003568AF" w:rsidRDefault="003568AF" w:rsidP="0018490A">
      <w:pPr>
        <w:numPr>
          <w:ilvl w:val="0"/>
          <w:numId w:val="4"/>
        </w:numPr>
        <w:spacing w:before="100" w:beforeAutospacing="1" w:after="24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3568AF">
        <w:rPr>
          <w:rFonts w:ascii="Times New Roman" w:eastAsia="Times New Roman" w:hAnsi="Times New Roman" w:cs="Times New Roman"/>
          <w:sz w:val="24"/>
          <w:szCs w:val="24"/>
          <w:lang w:eastAsia="en-CA"/>
        </w:rPr>
        <w:t>2003: </w:t>
      </w:r>
      <w:r w:rsidRPr="003568AF">
        <w:rPr>
          <w:rFonts w:ascii="Times New Roman" w:eastAsia="Times New Roman" w:hAnsi="Times New Roman" w:cs="Times New Roman"/>
          <w:i/>
          <w:iCs/>
          <w:sz w:val="24"/>
          <w:szCs w:val="24"/>
          <w:lang w:eastAsia="en-CA"/>
        </w:rPr>
        <w:t>Through the Embers of Chaos: Balkan Journeys</w:t>
      </w:r>
    </w:p>
    <w:p w14:paraId="6B627D25" w14:textId="77777777" w:rsidR="003568AF" w:rsidRPr="003568AF" w:rsidRDefault="003568AF" w:rsidP="0018490A">
      <w:pPr>
        <w:numPr>
          <w:ilvl w:val="0"/>
          <w:numId w:val="4"/>
        </w:numPr>
        <w:spacing w:before="100" w:beforeAutospacing="1" w:after="24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3568AF">
        <w:rPr>
          <w:rFonts w:ascii="Times New Roman" w:eastAsia="Times New Roman" w:hAnsi="Times New Roman" w:cs="Times New Roman"/>
          <w:sz w:val="24"/>
          <w:szCs w:val="24"/>
          <w:lang w:eastAsia="en-CA"/>
        </w:rPr>
        <w:t>2005: </w:t>
      </w:r>
      <w:r w:rsidRPr="003568AF">
        <w:rPr>
          <w:rFonts w:ascii="Times New Roman" w:eastAsia="Times New Roman" w:hAnsi="Times New Roman" w:cs="Times New Roman"/>
          <w:i/>
          <w:iCs/>
          <w:sz w:val="24"/>
          <w:szCs w:val="24"/>
          <w:lang w:eastAsia="en-CA"/>
        </w:rPr>
        <w:t>Through Siberia by Accident</w:t>
      </w:r>
    </w:p>
    <w:p w14:paraId="3C67F073" w14:textId="77777777" w:rsidR="003568AF" w:rsidRPr="003568AF" w:rsidRDefault="003568AF" w:rsidP="0018490A">
      <w:pPr>
        <w:numPr>
          <w:ilvl w:val="0"/>
          <w:numId w:val="4"/>
        </w:numPr>
        <w:spacing w:before="100" w:beforeAutospacing="1" w:after="24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3568AF">
        <w:rPr>
          <w:rFonts w:ascii="Times New Roman" w:eastAsia="Times New Roman" w:hAnsi="Times New Roman" w:cs="Times New Roman"/>
          <w:sz w:val="24"/>
          <w:szCs w:val="24"/>
          <w:lang w:eastAsia="en-CA"/>
        </w:rPr>
        <w:t>2006: </w:t>
      </w:r>
      <w:r w:rsidRPr="003568AF">
        <w:rPr>
          <w:rFonts w:ascii="Times New Roman" w:eastAsia="Times New Roman" w:hAnsi="Times New Roman" w:cs="Times New Roman"/>
          <w:i/>
          <w:iCs/>
          <w:sz w:val="24"/>
          <w:szCs w:val="24"/>
          <w:lang w:eastAsia="en-CA"/>
        </w:rPr>
        <w:t>Silverland: a Winter Journey beyond the Urals</w:t>
      </w:r>
    </w:p>
    <w:p w14:paraId="7A8036ED" w14:textId="77777777" w:rsidR="003568AF" w:rsidRPr="003568AF" w:rsidRDefault="003568AF" w:rsidP="0018490A">
      <w:pPr>
        <w:numPr>
          <w:ilvl w:val="0"/>
          <w:numId w:val="4"/>
        </w:numPr>
        <w:spacing w:before="100" w:beforeAutospacing="1" w:after="24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3568AF">
        <w:rPr>
          <w:rFonts w:ascii="Times New Roman" w:eastAsia="Times New Roman" w:hAnsi="Times New Roman" w:cs="Times New Roman"/>
          <w:sz w:val="24"/>
          <w:szCs w:val="24"/>
          <w:lang w:eastAsia="en-CA"/>
        </w:rPr>
        <w:t>2008: </w:t>
      </w:r>
      <w:r w:rsidRPr="003568AF">
        <w:rPr>
          <w:rFonts w:ascii="Times New Roman" w:eastAsia="Times New Roman" w:hAnsi="Times New Roman" w:cs="Times New Roman"/>
          <w:i/>
          <w:iCs/>
          <w:sz w:val="24"/>
          <w:szCs w:val="24"/>
          <w:lang w:eastAsia="en-CA"/>
        </w:rPr>
        <w:t>The Island that Dared</w:t>
      </w:r>
      <w:r w:rsidRPr="003568AF">
        <w:rPr>
          <w:rFonts w:ascii="Times New Roman" w:eastAsia="Times New Roman" w:hAnsi="Times New Roman" w:cs="Times New Roman"/>
          <w:sz w:val="24"/>
          <w:szCs w:val="24"/>
          <w:lang w:eastAsia="en-CA"/>
        </w:rPr>
        <w:t> (travels in Cuba)</w:t>
      </w:r>
    </w:p>
    <w:p w14:paraId="23C8296C" w14:textId="77777777" w:rsidR="003568AF" w:rsidRPr="003568AF" w:rsidRDefault="003568AF" w:rsidP="0018490A">
      <w:pPr>
        <w:numPr>
          <w:ilvl w:val="0"/>
          <w:numId w:val="4"/>
        </w:numPr>
        <w:spacing w:before="100" w:beforeAutospacing="1" w:after="24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3568AF">
        <w:rPr>
          <w:rFonts w:ascii="Times New Roman" w:eastAsia="Times New Roman" w:hAnsi="Times New Roman" w:cs="Times New Roman"/>
          <w:sz w:val="24"/>
          <w:szCs w:val="24"/>
          <w:lang w:eastAsia="en-CA"/>
        </w:rPr>
        <w:t>2013: </w:t>
      </w:r>
      <w:r w:rsidRPr="003568AF">
        <w:rPr>
          <w:rFonts w:ascii="Times New Roman" w:eastAsia="Times New Roman" w:hAnsi="Times New Roman" w:cs="Times New Roman"/>
          <w:i/>
          <w:iCs/>
          <w:sz w:val="24"/>
          <w:szCs w:val="24"/>
          <w:lang w:eastAsia="en-CA"/>
        </w:rPr>
        <w:t>A Month by the Sea: Encounters in Gaza</w:t>
      </w:r>
    </w:p>
    <w:p w14:paraId="50E9C982" w14:textId="77777777" w:rsidR="003568AF" w:rsidRPr="003568AF" w:rsidRDefault="003568AF" w:rsidP="0018490A">
      <w:pPr>
        <w:numPr>
          <w:ilvl w:val="0"/>
          <w:numId w:val="4"/>
        </w:numPr>
        <w:spacing w:before="100" w:beforeAutospacing="1" w:after="24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3568AF">
        <w:rPr>
          <w:rFonts w:ascii="Times New Roman" w:eastAsia="Times New Roman" w:hAnsi="Times New Roman" w:cs="Times New Roman"/>
          <w:sz w:val="24"/>
          <w:szCs w:val="24"/>
          <w:lang w:eastAsia="en-CA"/>
        </w:rPr>
        <w:t>2015: </w:t>
      </w:r>
      <w:r w:rsidRPr="003568AF">
        <w:rPr>
          <w:rFonts w:ascii="Times New Roman" w:eastAsia="Times New Roman" w:hAnsi="Times New Roman" w:cs="Times New Roman"/>
          <w:i/>
          <w:iCs/>
          <w:sz w:val="24"/>
          <w:szCs w:val="24"/>
          <w:lang w:eastAsia="en-CA"/>
        </w:rPr>
        <w:t>Between River and Sea: Encounters in Israel and Palestine</w:t>
      </w:r>
    </w:p>
    <w:p w14:paraId="085158BB" w14:textId="77777777" w:rsidR="009353A6" w:rsidRPr="003568AF" w:rsidRDefault="009353A6"/>
    <w:p w14:paraId="59B62D6A" w14:textId="77777777" w:rsidR="00D61B44" w:rsidRPr="003568AF" w:rsidRDefault="00D61B44"/>
    <w:sectPr w:rsidR="00D61B44" w:rsidRPr="003568AF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2ADBBE" w14:textId="77777777" w:rsidR="002D58C2" w:rsidRDefault="002D58C2" w:rsidP="00F55D3A">
      <w:pPr>
        <w:spacing w:after="0" w:line="240" w:lineRule="auto"/>
      </w:pPr>
      <w:r>
        <w:separator/>
      </w:r>
    </w:p>
  </w:endnote>
  <w:endnote w:type="continuationSeparator" w:id="0">
    <w:p w14:paraId="5F0B1FF7" w14:textId="77777777" w:rsidR="002D58C2" w:rsidRDefault="002D58C2" w:rsidP="00F55D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E5B921" w14:textId="77777777" w:rsidR="002D58C2" w:rsidRDefault="002D58C2" w:rsidP="00F55D3A">
      <w:pPr>
        <w:spacing w:after="0" w:line="240" w:lineRule="auto"/>
      </w:pPr>
      <w:r>
        <w:separator/>
      </w:r>
    </w:p>
  </w:footnote>
  <w:footnote w:type="continuationSeparator" w:id="0">
    <w:p w14:paraId="16285AA0" w14:textId="77777777" w:rsidR="002D58C2" w:rsidRDefault="002D58C2" w:rsidP="00F55D3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8E43F3"/>
    <w:multiLevelType w:val="multilevel"/>
    <w:tmpl w:val="15A851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4540ED"/>
    <w:multiLevelType w:val="multilevel"/>
    <w:tmpl w:val="FC248D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EC9570B"/>
    <w:multiLevelType w:val="hybridMultilevel"/>
    <w:tmpl w:val="04CEA09E"/>
    <w:lvl w:ilvl="0" w:tplc="10090001">
      <w:start w:val="1"/>
      <w:numFmt w:val="bullet"/>
      <w:lvlText w:val=""/>
      <w:lvlJc w:val="left"/>
      <w:pPr>
        <w:ind w:left="744" w:hanging="360"/>
      </w:pPr>
      <w:rPr>
        <w:rFonts w:ascii="Symbol" w:hAnsi="Symbol" w:hint="default"/>
      </w:rPr>
    </w:lvl>
    <w:lvl w:ilvl="1" w:tplc="10090019" w:tentative="1">
      <w:start w:val="1"/>
      <w:numFmt w:val="lowerLetter"/>
      <w:lvlText w:val="%2."/>
      <w:lvlJc w:val="left"/>
      <w:pPr>
        <w:ind w:left="1464" w:hanging="360"/>
      </w:pPr>
    </w:lvl>
    <w:lvl w:ilvl="2" w:tplc="1009001B" w:tentative="1">
      <w:start w:val="1"/>
      <w:numFmt w:val="lowerRoman"/>
      <w:lvlText w:val="%3."/>
      <w:lvlJc w:val="right"/>
      <w:pPr>
        <w:ind w:left="2184" w:hanging="180"/>
      </w:pPr>
    </w:lvl>
    <w:lvl w:ilvl="3" w:tplc="1009000F" w:tentative="1">
      <w:start w:val="1"/>
      <w:numFmt w:val="decimal"/>
      <w:lvlText w:val="%4."/>
      <w:lvlJc w:val="left"/>
      <w:pPr>
        <w:ind w:left="2904" w:hanging="360"/>
      </w:pPr>
    </w:lvl>
    <w:lvl w:ilvl="4" w:tplc="10090019" w:tentative="1">
      <w:start w:val="1"/>
      <w:numFmt w:val="lowerLetter"/>
      <w:lvlText w:val="%5."/>
      <w:lvlJc w:val="left"/>
      <w:pPr>
        <w:ind w:left="3624" w:hanging="360"/>
      </w:pPr>
    </w:lvl>
    <w:lvl w:ilvl="5" w:tplc="1009001B" w:tentative="1">
      <w:start w:val="1"/>
      <w:numFmt w:val="lowerRoman"/>
      <w:lvlText w:val="%6."/>
      <w:lvlJc w:val="right"/>
      <w:pPr>
        <w:ind w:left="4344" w:hanging="180"/>
      </w:pPr>
    </w:lvl>
    <w:lvl w:ilvl="6" w:tplc="1009000F" w:tentative="1">
      <w:start w:val="1"/>
      <w:numFmt w:val="decimal"/>
      <w:lvlText w:val="%7."/>
      <w:lvlJc w:val="left"/>
      <w:pPr>
        <w:ind w:left="5064" w:hanging="360"/>
      </w:pPr>
    </w:lvl>
    <w:lvl w:ilvl="7" w:tplc="10090019" w:tentative="1">
      <w:start w:val="1"/>
      <w:numFmt w:val="lowerLetter"/>
      <w:lvlText w:val="%8."/>
      <w:lvlJc w:val="left"/>
      <w:pPr>
        <w:ind w:left="5784" w:hanging="360"/>
      </w:pPr>
    </w:lvl>
    <w:lvl w:ilvl="8" w:tplc="1009001B" w:tentative="1">
      <w:start w:val="1"/>
      <w:numFmt w:val="lowerRoman"/>
      <w:lvlText w:val="%9."/>
      <w:lvlJc w:val="right"/>
      <w:pPr>
        <w:ind w:left="6504" w:hanging="180"/>
      </w:pPr>
    </w:lvl>
  </w:abstractNum>
  <w:abstractNum w:abstractNumId="3" w15:restartNumberingAfterBreak="0">
    <w:nsid w:val="56AB3119"/>
    <w:multiLevelType w:val="hybridMultilevel"/>
    <w:tmpl w:val="B6B61BBC"/>
    <w:lvl w:ilvl="0" w:tplc="1009000F">
      <w:start w:val="1"/>
      <w:numFmt w:val="decimal"/>
      <w:lvlText w:val="%1."/>
      <w:lvlJc w:val="left"/>
      <w:pPr>
        <w:ind w:left="744" w:hanging="360"/>
      </w:pPr>
    </w:lvl>
    <w:lvl w:ilvl="1" w:tplc="10090019" w:tentative="1">
      <w:start w:val="1"/>
      <w:numFmt w:val="lowerLetter"/>
      <w:lvlText w:val="%2."/>
      <w:lvlJc w:val="left"/>
      <w:pPr>
        <w:ind w:left="1464" w:hanging="360"/>
      </w:pPr>
    </w:lvl>
    <w:lvl w:ilvl="2" w:tplc="1009001B" w:tentative="1">
      <w:start w:val="1"/>
      <w:numFmt w:val="lowerRoman"/>
      <w:lvlText w:val="%3."/>
      <w:lvlJc w:val="right"/>
      <w:pPr>
        <w:ind w:left="2184" w:hanging="180"/>
      </w:pPr>
    </w:lvl>
    <w:lvl w:ilvl="3" w:tplc="1009000F" w:tentative="1">
      <w:start w:val="1"/>
      <w:numFmt w:val="decimal"/>
      <w:lvlText w:val="%4."/>
      <w:lvlJc w:val="left"/>
      <w:pPr>
        <w:ind w:left="2904" w:hanging="360"/>
      </w:pPr>
    </w:lvl>
    <w:lvl w:ilvl="4" w:tplc="10090019" w:tentative="1">
      <w:start w:val="1"/>
      <w:numFmt w:val="lowerLetter"/>
      <w:lvlText w:val="%5."/>
      <w:lvlJc w:val="left"/>
      <w:pPr>
        <w:ind w:left="3624" w:hanging="360"/>
      </w:pPr>
    </w:lvl>
    <w:lvl w:ilvl="5" w:tplc="1009001B" w:tentative="1">
      <w:start w:val="1"/>
      <w:numFmt w:val="lowerRoman"/>
      <w:lvlText w:val="%6."/>
      <w:lvlJc w:val="right"/>
      <w:pPr>
        <w:ind w:left="4344" w:hanging="180"/>
      </w:pPr>
    </w:lvl>
    <w:lvl w:ilvl="6" w:tplc="1009000F" w:tentative="1">
      <w:start w:val="1"/>
      <w:numFmt w:val="decimal"/>
      <w:lvlText w:val="%7."/>
      <w:lvlJc w:val="left"/>
      <w:pPr>
        <w:ind w:left="5064" w:hanging="360"/>
      </w:pPr>
    </w:lvl>
    <w:lvl w:ilvl="7" w:tplc="10090019" w:tentative="1">
      <w:start w:val="1"/>
      <w:numFmt w:val="lowerLetter"/>
      <w:lvlText w:val="%8."/>
      <w:lvlJc w:val="left"/>
      <w:pPr>
        <w:ind w:left="5784" w:hanging="360"/>
      </w:pPr>
    </w:lvl>
    <w:lvl w:ilvl="8" w:tplc="1009001B" w:tentative="1">
      <w:start w:val="1"/>
      <w:numFmt w:val="lowerRoman"/>
      <w:lvlText w:val="%9."/>
      <w:lvlJc w:val="right"/>
      <w:pPr>
        <w:ind w:left="6504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03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3NLQ0NjUzNQUyTJV0lIJTi4sz8/NACoxqAZpTcoQsAAAA"/>
  </w:docVars>
  <w:rsids>
    <w:rsidRoot w:val="00DA4C97"/>
    <w:rsid w:val="0003695E"/>
    <w:rsid w:val="000810AC"/>
    <w:rsid w:val="00081809"/>
    <w:rsid w:val="00087714"/>
    <w:rsid w:val="00097FFB"/>
    <w:rsid w:val="000A4612"/>
    <w:rsid w:val="000C44C1"/>
    <w:rsid w:val="000D0E30"/>
    <w:rsid w:val="000E50B9"/>
    <w:rsid w:val="000F5E87"/>
    <w:rsid w:val="00105963"/>
    <w:rsid w:val="00115530"/>
    <w:rsid w:val="00124B26"/>
    <w:rsid w:val="00142243"/>
    <w:rsid w:val="00146DBE"/>
    <w:rsid w:val="00157EBC"/>
    <w:rsid w:val="0018490A"/>
    <w:rsid w:val="001E1580"/>
    <w:rsid w:val="001E5CA1"/>
    <w:rsid w:val="0020108C"/>
    <w:rsid w:val="002A697B"/>
    <w:rsid w:val="002C0535"/>
    <w:rsid w:val="002C27D8"/>
    <w:rsid w:val="002C48B0"/>
    <w:rsid w:val="002D58C2"/>
    <w:rsid w:val="002F7924"/>
    <w:rsid w:val="003120B6"/>
    <w:rsid w:val="0035420A"/>
    <w:rsid w:val="003568AF"/>
    <w:rsid w:val="0037594D"/>
    <w:rsid w:val="0039645C"/>
    <w:rsid w:val="003A281A"/>
    <w:rsid w:val="003A5B58"/>
    <w:rsid w:val="003C45B2"/>
    <w:rsid w:val="003C57D1"/>
    <w:rsid w:val="003D7488"/>
    <w:rsid w:val="003E0E6D"/>
    <w:rsid w:val="003E5FF5"/>
    <w:rsid w:val="00402F6F"/>
    <w:rsid w:val="0040625C"/>
    <w:rsid w:val="0048018F"/>
    <w:rsid w:val="004C5788"/>
    <w:rsid w:val="00523926"/>
    <w:rsid w:val="00551019"/>
    <w:rsid w:val="0056346E"/>
    <w:rsid w:val="00572147"/>
    <w:rsid w:val="005725BE"/>
    <w:rsid w:val="005A095F"/>
    <w:rsid w:val="005A1FC3"/>
    <w:rsid w:val="005D1808"/>
    <w:rsid w:val="005E316A"/>
    <w:rsid w:val="0063426C"/>
    <w:rsid w:val="00635DA0"/>
    <w:rsid w:val="006875FB"/>
    <w:rsid w:val="006C38E2"/>
    <w:rsid w:val="00701583"/>
    <w:rsid w:val="00704F26"/>
    <w:rsid w:val="00774951"/>
    <w:rsid w:val="007A3C50"/>
    <w:rsid w:val="007A7C61"/>
    <w:rsid w:val="007D7ADC"/>
    <w:rsid w:val="00811620"/>
    <w:rsid w:val="00811BD8"/>
    <w:rsid w:val="00814247"/>
    <w:rsid w:val="0081789D"/>
    <w:rsid w:val="00824BC4"/>
    <w:rsid w:val="00837F12"/>
    <w:rsid w:val="00850E35"/>
    <w:rsid w:val="00851013"/>
    <w:rsid w:val="008E757E"/>
    <w:rsid w:val="009353A6"/>
    <w:rsid w:val="00993FF2"/>
    <w:rsid w:val="009A085D"/>
    <w:rsid w:val="009C4A11"/>
    <w:rsid w:val="009F2521"/>
    <w:rsid w:val="009F5E93"/>
    <w:rsid w:val="00A016CC"/>
    <w:rsid w:val="00A07991"/>
    <w:rsid w:val="00A10458"/>
    <w:rsid w:val="00A26FBF"/>
    <w:rsid w:val="00A72178"/>
    <w:rsid w:val="00A94FCE"/>
    <w:rsid w:val="00AA59C5"/>
    <w:rsid w:val="00AB21EB"/>
    <w:rsid w:val="00AC36FE"/>
    <w:rsid w:val="00AC5A37"/>
    <w:rsid w:val="00AF49AF"/>
    <w:rsid w:val="00B01571"/>
    <w:rsid w:val="00B25F31"/>
    <w:rsid w:val="00B30D27"/>
    <w:rsid w:val="00B9133F"/>
    <w:rsid w:val="00BE2B03"/>
    <w:rsid w:val="00C3084E"/>
    <w:rsid w:val="00CA5FC8"/>
    <w:rsid w:val="00CB12F4"/>
    <w:rsid w:val="00D13E32"/>
    <w:rsid w:val="00D61B44"/>
    <w:rsid w:val="00DA4C97"/>
    <w:rsid w:val="00DB6D7B"/>
    <w:rsid w:val="00E107E7"/>
    <w:rsid w:val="00EA19CA"/>
    <w:rsid w:val="00F07775"/>
    <w:rsid w:val="00F13C41"/>
    <w:rsid w:val="00F22FB2"/>
    <w:rsid w:val="00F30ABE"/>
    <w:rsid w:val="00F55D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CF9D5D"/>
  <w15:chartTrackingRefBased/>
  <w15:docId w15:val="{0C163008-60A4-4422-A26A-08BCE3B57D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CA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F55D3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55D3A"/>
  </w:style>
  <w:style w:type="paragraph" w:styleId="Pieddepage">
    <w:name w:val="footer"/>
    <w:basedOn w:val="Normal"/>
    <w:link w:val="PieddepageCar"/>
    <w:uiPriority w:val="99"/>
    <w:unhideWhenUsed/>
    <w:rsid w:val="00F55D3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55D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128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2</Pages>
  <Words>503</Words>
  <Characters>2873</Characters>
  <Application>Microsoft Office Word</Application>
  <DocSecurity>0</DocSecurity>
  <Lines>23</Lines>
  <Paragraphs>6</Paragraphs>
  <ScaleCrop>false</ScaleCrop>
  <Company/>
  <LinksUpToDate>false</LinksUpToDate>
  <CharactersWithSpaces>3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yfer Collin</dc:creator>
  <cp:keywords/>
  <dc:description/>
  <cp:lastModifiedBy>Jennyfer Collin</cp:lastModifiedBy>
  <cp:revision>106</cp:revision>
  <dcterms:created xsi:type="dcterms:W3CDTF">2020-02-21T20:52:00Z</dcterms:created>
  <dcterms:modified xsi:type="dcterms:W3CDTF">2020-02-24T19:46:00Z</dcterms:modified>
</cp:coreProperties>
</file>